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ิ่นกลาง ถิ่นอีสาน ก็ขอให้รับคำสวัสดี</w:t>
      </w:r>
    </w:p>
    <w:p>
      <w:pPr>
        <w:pStyle w:val="BodyText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ของครูทั้ง 2 คนนะครับ วันนี้พบกับครูปรเมษฐ ศรีกำเนิด และครูคคณิตา หนุนอนันต์ นะครับภาษาไทยนะครับ ระดับชั้นประถมศึกษาปีที่ 6 นะครับ</w:t>
      </w:r>
    </w:p>
    <w:p>
      <w:pPr>
        <w:pStyle w:val="BodyText"/>
      </w:pPr>
      <w:r>
        <w:t xml:space="preserve">(คุณครูคณิตา) เด็ก ๆ นี่ คงทราบกันแล้ว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มีทั้งหมดกี่ชนิด บอกมาก่อนกี่ชนิดครับ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ให้ยิ้ม เลือก 5 ให้ยิ้ม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ให้เลือกนะคะ 5, 6, 7</w:t>
      </w:r>
    </w:p>
    <w:p>
      <w:pPr>
        <w:pStyle w:val="BodyText"/>
      </w:pPr>
      <w:r>
        <w:t xml:space="preserve">(คุณครูปรเมษฐ) ใครเลือก 5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ปากกว้าง ๆ เห็นฟันสีขาว ๆ เลย ถ้าใครเลือก 6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ครูก็จะขึ้นเฉลยไปพร้อมกับนักเรียนตอบ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วิเศษณ์ 5. ชนิกที่ 5 เรียนไปแล้วใช่ไหมครับเก่งมากครับ 2. คือคำ… ถูกต้องครับ3. คือ คำ… และ 4. คือ คำคำนาม คำสรรพนาม คำกริยา แล้วก็นะครับ 7 ชนิดด้วยกัน เด็ก ๆ ต้องรู้ไว้นะ วันนี้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เพราะฉะนั้น พร้อมที่จะศึกษาเรื่องคำบุพบทแล้ว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ตั้งใจเรียนนะครับ คำบุพบทนะครับ ให้นักเรียนพิจารณานะครับ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นี่คือปากกาฉัน ต่อไปครับ ครูคณิตาอ่านครับเรียกชื่อผมอีกแล้ว ตั่วถั่งเดินทางมาโรงเรียนรถประจำทาง เอ๊ะ มันอย่างไรนี่เด็ก ๆ อ่านบ้างคุณพ่อทำงานหนักครอบครัว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กระตุ้นความคิด นักเรียนรู้สึกอย่างไร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เม่ง</w:t>
      </w:r>
    </w:p>
    <w:p>
      <w:pPr>
        <w:pStyle w:val="BodyText"/>
      </w:pPr>
      <w:r>
        <w:t xml:space="preserve">(คุณครูปรเมษฐ) เหมือนมันยังไม่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ฟารุต</dc:title>
  <dc:creator/>
  <cp:keywords/>
  <dcterms:created xsi:type="dcterms:W3CDTF">2022-04-08T02:51:28Z</dcterms:created>
  <dcterms:modified xsi:type="dcterms:W3CDTF">2022-04-08T02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